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EA5BE" w14:textId="11143F0F" w:rsidR="00E2284F" w:rsidRDefault="00F661B4" w:rsidP="00F661B4">
      <w:pPr>
        <w:pStyle w:val="Heading1"/>
        <w:bidi w:val="0"/>
      </w:pPr>
      <w:r>
        <w:t>SFL</w:t>
      </w:r>
      <w:r w:rsidR="00FD73A0">
        <w:t xml:space="preserve"> Matrices</w:t>
      </w:r>
    </w:p>
    <w:p w14:paraId="13659687" w14:textId="2AA88F1D" w:rsidR="00FD73A0" w:rsidRDefault="00FD73A0" w:rsidP="00FD73A0">
      <w:pPr>
        <w:rPr>
          <w:rFonts w:hint="cs"/>
          <w:rtl/>
        </w:rPr>
      </w:pPr>
      <w:r>
        <w:rPr>
          <w:rFonts w:hint="cs"/>
        </w:rPr>
        <w:t>SFL</w:t>
      </w:r>
      <w:r>
        <w:rPr>
          <w:rFonts w:hint="cs"/>
          <w:rtl/>
        </w:rPr>
        <w:t xml:space="preserve"> משמש לביצוע דיאגנוזה למערכות תוכנה. </w:t>
      </w:r>
      <w:r>
        <w:rPr>
          <w:rtl/>
        </w:rPr>
        <w:br/>
      </w:r>
      <w:r>
        <w:rPr>
          <w:rFonts w:hint="cs"/>
          <w:rtl/>
        </w:rPr>
        <w:t xml:space="preserve">הקלט לבעיית </w:t>
      </w:r>
      <w:r>
        <w:rPr>
          <w:rFonts w:hint="cs"/>
        </w:rPr>
        <w:t>SFL</w:t>
      </w:r>
      <w:r>
        <w:rPr>
          <w:rFonts w:hint="cs"/>
          <w:rtl/>
        </w:rPr>
        <w:t xml:space="preserve"> מיוצג על ידי מטריצה של המערכת והבדיקות שהתבצעו עליה.</w:t>
      </w:r>
      <w:r>
        <w:rPr>
          <w:rtl/>
        </w:rPr>
        <w:br/>
      </w:r>
      <w:r>
        <w:rPr>
          <w:rFonts w:hint="cs"/>
          <w:rtl/>
        </w:rPr>
        <w:t>כל מטריצה מורכבת מרשימה של טסטים, התוצאה שלהם ורכיבים אותם הם בדקו.</w:t>
      </w:r>
      <w:r>
        <w:rPr>
          <w:rtl/>
        </w:rPr>
        <w:br/>
      </w:r>
      <w:r>
        <w:rPr>
          <w:rFonts w:hint="cs"/>
          <w:rtl/>
        </w:rPr>
        <w:t>בנוסף, לכל מטריצה מצורפת רשימת הרכיבים התקולים בה.</w:t>
      </w:r>
      <w:r>
        <w:rPr>
          <w:rtl/>
        </w:rPr>
        <w:br/>
      </w:r>
      <w:r>
        <w:rPr>
          <w:rFonts w:hint="cs"/>
          <w:rtl/>
        </w:rPr>
        <w:t xml:space="preserve">למשל, המטריצה הבאה מכילה </w:t>
      </w:r>
      <w:r>
        <w:rPr>
          <w:rFonts w:hint="cs"/>
          <w:rtl/>
          <w:lang w:val="en-GB"/>
        </w:rPr>
        <w:t xml:space="preserve">חמש בדיקות </w:t>
      </w:r>
      <w:r>
        <w:rPr>
          <w:lang w:val="en-GB"/>
        </w:rPr>
        <w:t>(t1-t5)</w:t>
      </w:r>
      <w:r>
        <w:rPr>
          <w:rFonts w:hint="cs"/>
          <w:rtl/>
          <w:lang w:val="en-GB"/>
        </w:rPr>
        <w:t xml:space="preserve"> שבודקים ארבעה רכיבים </w:t>
      </w:r>
      <w:r>
        <w:rPr>
          <w:lang w:val="en-GB"/>
        </w:rPr>
        <w:t>(c0-c3)</w:t>
      </w:r>
      <w:r>
        <w:rPr>
          <w:rFonts w:hint="cs"/>
          <w:rtl/>
        </w:rPr>
        <w:t xml:space="preserve"> ועמודה נוספת עבור תוצאת הבדיקה(</w:t>
      </w:r>
      <w:r>
        <w:rPr>
          <w:lang w:val="en-GB"/>
        </w:rPr>
        <w:t>Failed</w:t>
      </w:r>
      <w:r>
        <w:rPr>
          <w:rFonts w:hint="cs"/>
          <w:rtl/>
        </w:rPr>
        <w:t xml:space="preserve">) כאשר </w:t>
      </w:r>
      <w:r>
        <w:rPr>
          <w:lang w:val="en-GB"/>
        </w:rPr>
        <w:t>c0</w:t>
      </w:r>
      <w:r>
        <w:rPr>
          <w:rFonts w:hint="cs"/>
          <w:rtl/>
        </w:rPr>
        <w:t xml:space="preserve"> הוא התקלה. </w:t>
      </w:r>
      <w:r>
        <w:rPr>
          <w:rtl/>
        </w:rPr>
        <w:br/>
      </w:r>
      <w:r>
        <w:rPr>
          <w:rFonts w:hint="cs"/>
          <w:rtl/>
        </w:rPr>
        <w:t>כל תא במטריצה מתאר האם הרכיב הוא חלק מהבדיקה.</w:t>
      </w:r>
    </w:p>
    <w:tbl>
      <w:tblPr>
        <w:tblStyle w:val="GridTable6Colorful"/>
        <w:bidiVisual/>
        <w:tblW w:w="0" w:type="auto"/>
        <w:tblLook w:val="06A0" w:firstRow="1" w:lastRow="0" w:firstColumn="1" w:lastColumn="0" w:noHBand="1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FD73A0" w14:paraId="655AC223" w14:textId="77777777" w:rsidTr="00FD73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752CF8F9" w14:textId="0D337B56" w:rsidR="00FD73A0" w:rsidRPr="00FD73A0" w:rsidRDefault="00FD73A0" w:rsidP="00FD73A0">
            <w:pPr>
              <w:rPr>
                <w:lang w:val="en-GB"/>
              </w:rPr>
            </w:pPr>
            <w:r>
              <w:rPr>
                <w:lang w:val="en-GB"/>
              </w:rPr>
              <w:t>Tests</w:t>
            </w:r>
          </w:p>
        </w:tc>
        <w:tc>
          <w:tcPr>
            <w:tcW w:w="1382" w:type="dxa"/>
          </w:tcPr>
          <w:p w14:paraId="59584DFC" w14:textId="6EFD0B1C" w:rsidR="00FD73A0" w:rsidRPr="00FD73A0" w:rsidRDefault="00FD73A0" w:rsidP="00FD73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D73A0">
              <w:rPr>
                <w:color w:val="FF0000"/>
                <w:lang w:val="en-GB"/>
              </w:rPr>
              <w:t>C0</w:t>
            </w:r>
          </w:p>
        </w:tc>
        <w:tc>
          <w:tcPr>
            <w:tcW w:w="1383" w:type="dxa"/>
          </w:tcPr>
          <w:p w14:paraId="2BB49B2F" w14:textId="66A56A7E" w:rsidR="00FD73A0" w:rsidRPr="00FD73A0" w:rsidRDefault="00FD73A0" w:rsidP="00FD73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C1</w:t>
            </w:r>
          </w:p>
        </w:tc>
        <w:tc>
          <w:tcPr>
            <w:tcW w:w="1383" w:type="dxa"/>
          </w:tcPr>
          <w:p w14:paraId="4AB21D5C" w14:textId="70EE775B" w:rsidR="00FD73A0" w:rsidRPr="00FD73A0" w:rsidRDefault="00FD73A0" w:rsidP="00FD73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C2</w:t>
            </w:r>
          </w:p>
        </w:tc>
        <w:tc>
          <w:tcPr>
            <w:tcW w:w="1383" w:type="dxa"/>
          </w:tcPr>
          <w:p w14:paraId="2E1D309C" w14:textId="46E4C7C0" w:rsidR="00FD73A0" w:rsidRPr="00FD73A0" w:rsidRDefault="00FD73A0" w:rsidP="00FD73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C3</w:t>
            </w:r>
          </w:p>
        </w:tc>
        <w:tc>
          <w:tcPr>
            <w:tcW w:w="1383" w:type="dxa"/>
          </w:tcPr>
          <w:p w14:paraId="30DE9083" w14:textId="053A7BE0" w:rsidR="00FD73A0" w:rsidRPr="00FD73A0" w:rsidRDefault="00FD73A0" w:rsidP="00FD73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Failed?</w:t>
            </w:r>
          </w:p>
        </w:tc>
      </w:tr>
      <w:tr w:rsidR="00FD73A0" w14:paraId="16D876DC" w14:textId="77777777" w:rsidTr="00FD73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65D69CAB" w14:textId="4B9B0823" w:rsidR="00FD73A0" w:rsidRPr="00FD73A0" w:rsidRDefault="00FD73A0" w:rsidP="00FD73A0">
            <w:pPr>
              <w:rPr>
                <w:lang w:val="en-GB"/>
              </w:rPr>
            </w:pPr>
            <w:r>
              <w:rPr>
                <w:lang w:val="en-GB"/>
              </w:rPr>
              <w:t>T1</w:t>
            </w:r>
          </w:p>
        </w:tc>
        <w:tc>
          <w:tcPr>
            <w:tcW w:w="1382" w:type="dxa"/>
          </w:tcPr>
          <w:p w14:paraId="754531CC" w14:textId="2DBF2C65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7A944B9A" w14:textId="7DD09082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83" w:type="dxa"/>
          </w:tcPr>
          <w:p w14:paraId="262553C0" w14:textId="1A16F563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010AA985" w14:textId="5F24143A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83" w:type="dxa"/>
          </w:tcPr>
          <w:p w14:paraId="111612B5" w14:textId="11DB0CD4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</w:tr>
      <w:tr w:rsidR="00FD73A0" w14:paraId="4840E2A4" w14:textId="77777777" w:rsidTr="00FD73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09549162" w14:textId="32E38937" w:rsidR="00FD73A0" w:rsidRPr="00FD73A0" w:rsidRDefault="00FD73A0" w:rsidP="00FD73A0">
            <w:pPr>
              <w:rPr>
                <w:lang w:val="en-GB"/>
              </w:rPr>
            </w:pPr>
            <w:r>
              <w:rPr>
                <w:lang w:val="en-GB"/>
              </w:rPr>
              <w:t>T2</w:t>
            </w:r>
          </w:p>
        </w:tc>
        <w:tc>
          <w:tcPr>
            <w:tcW w:w="1382" w:type="dxa"/>
          </w:tcPr>
          <w:p w14:paraId="0C5A01F5" w14:textId="470EA360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7409C950" w14:textId="123DAE17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367CF830" w14:textId="04744028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734A1DE1" w14:textId="34A1C6F7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83" w:type="dxa"/>
          </w:tcPr>
          <w:p w14:paraId="7D6935C6" w14:textId="1B87DA6A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</w:tr>
      <w:tr w:rsidR="00FD73A0" w14:paraId="4F34FCDA" w14:textId="77777777" w:rsidTr="00FD73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7C439533" w14:textId="0AF60C47" w:rsidR="00FD73A0" w:rsidRPr="00FD73A0" w:rsidRDefault="00FD73A0" w:rsidP="00FD73A0">
            <w:pPr>
              <w:rPr>
                <w:lang w:val="en-GB"/>
              </w:rPr>
            </w:pPr>
            <w:r>
              <w:rPr>
                <w:lang w:val="en-GB"/>
              </w:rPr>
              <w:t>T3</w:t>
            </w:r>
          </w:p>
        </w:tc>
        <w:tc>
          <w:tcPr>
            <w:tcW w:w="1382" w:type="dxa"/>
          </w:tcPr>
          <w:p w14:paraId="47BFCDBF" w14:textId="6E7B58E9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83" w:type="dxa"/>
          </w:tcPr>
          <w:p w14:paraId="2444FAEB" w14:textId="4A65416A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055ADDBF" w14:textId="63037096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09F989BC" w14:textId="10AC95CF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45259E41" w14:textId="45D2CD3A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</w:tr>
      <w:tr w:rsidR="00FD73A0" w14:paraId="29025C8A" w14:textId="77777777" w:rsidTr="00FD73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3ED51DD9" w14:textId="4E84B5C1" w:rsidR="00FD73A0" w:rsidRPr="00FD73A0" w:rsidRDefault="00FD73A0" w:rsidP="00FD73A0">
            <w:pPr>
              <w:rPr>
                <w:lang w:val="en-GB"/>
              </w:rPr>
            </w:pPr>
            <w:r>
              <w:rPr>
                <w:lang w:val="en-GB"/>
              </w:rPr>
              <w:t>T4</w:t>
            </w:r>
          </w:p>
        </w:tc>
        <w:tc>
          <w:tcPr>
            <w:tcW w:w="1382" w:type="dxa"/>
          </w:tcPr>
          <w:p w14:paraId="10E6E1D4" w14:textId="22D21F6B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04724D3F" w14:textId="51357AC6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300A2B73" w14:textId="673901C2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83" w:type="dxa"/>
          </w:tcPr>
          <w:p w14:paraId="1131B226" w14:textId="65135AE1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83" w:type="dxa"/>
          </w:tcPr>
          <w:p w14:paraId="3A8C0757" w14:textId="4318172B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</w:tr>
      <w:tr w:rsidR="00FD73A0" w14:paraId="46AB4368" w14:textId="77777777" w:rsidTr="00FD73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5AA4DBFE" w14:textId="217584DB" w:rsidR="00FD73A0" w:rsidRPr="00FD73A0" w:rsidRDefault="00FD73A0" w:rsidP="00FD73A0">
            <w:pPr>
              <w:rPr>
                <w:lang w:val="en-GB"/>
              </w:rPr>
            </w:pPr>
            <w:r>
              <w:rPr>
                <w:lang w:val="en-GB"/>
              </w:rPr>
              <w:t>T5</w:t>
            </w:r>
          </w:p>
        </w:tc>
        <w:tc>
          <w:tcPr>
            <w:tcW w:w="1382" w:type="dxa"/>
          </w:tcPr>
          <w:p w14:paraId="01989284" w14:textId="0BA346AD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83" w:type="dxa"/>
          </w:tcPr>
          <w:p w14:paraId="5539935D" w14:textId="357CA224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83" w:type="dxa"/>
          </w:tcPr>
          <w:p w14:paraId="1CD74695" w14:textId="331FD4F1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83" w:type="dxa"/>
          </w:tcPr>
          <w:p w14:paraId="09BB815F" w14:textId="329256FC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83" w:type="dxa"/>
          </w:tcPr>
          <w:p w14:paraId="795ED8AC" w14:textId="0E3D9215" w:rsidR="00FD73A0" w:rsidRDefault="00FD73A0" w:rsidP="00FD73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</w:tr>
    </w:tbl>
    <w:p w14:paraId="7DD4FD05" w14:textId="77777777" w:rsidR="00FD73A0" w:rsidRPr="00FD73A0" w:rsidRDefault="00FD73A0" w:rsidP="00FD73A0">
      <w:pPr>
        <w:rPr>
          <w:rFonts w:hint="cs"/>
          <w:rtl/>
        </w:rPr>
      </w:pPr>
    </w:p>
    <w:p w14:paraId="1741FB22" w14:textId="18B2AA0E" w:rsidR="00FD73A0" w:rsidRDefault="00FD73A0" w:rsidP="00FD73A0">
      <w:pPr>
        <w:rPr>
          <w:rtl/>
        </w:rPr>
      </w:pPr>
      <w:r>
        <w:rPr>
          <w:rFonts w:hint="cs"/>
          <w:rtl/>
        </w:rPr>
        <w:t xml:space="preserve">הדיאגנוזות שיתקבלו במקרה זה על פי אלגוריתם </w:t>
      </w:r>
      <w:proofErr w:type="spellStart"/>
      <w:r>
        <w:t>barinel</w:t>
      </w:r>
      <w:proofErr w:type="spellEnd"/>
      <w:r>
        <w:rPr>
          <w:rFonts w:hint="cs"/>
          <w:rtl/>
        </w:rPr>
        <w:t xml:space="preserve"> הן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D73A0" w14:paraId="5B8F8493" w14:textId="77777777" w:rsidTr="00FD73A0">
        <w:tc>
          <w:tcPr>
            <w:tcW w:w="4148" w:type="dxa"/>
          </w:tcPr>
          <w:p w14:paraId="0DF2AC04" w14:textId="1E2B3AD7" w:rsidR="00FD73A0" w:rsidRPr="00FD73A0" w:rsidRDefault="00FD73A0" w:rsidP="00FD73A0">
            <w:pPr>
              <w:rPr>
                <w:lang w:val="en-GB"/>
              </w:rPr>
            </w:pPr>
            <w:r>
              <w:rPr>
                <w:lang w:val="en-GB"/>
              </w:rPr>
              <w:t>Diagnosis</w:t>
            </w:r>
          </w:p>
        </w:tc>
        <w:tc>
          <w:tcPr>
            <w:tcW w:w="4148" w:type="dxa"/>
          </w:tcPr>
          <w:p w14:paraId="31BDDB36" w14:textId="44E6C4C7" w:rsidR="00FD73A0" w:rsidRDefault="00FD73A0" w:rsidP="00FD73A0">
            <w:r>
              <w:rPr>
                <w:rFonts w:hint="cs"/>
              </w:rPr>
              <w:t>S</w:t>
            </w:r>
            <w:r>
              <w:t>core</w:t>
            </w:r>
          </w:p>
        </w:tc>
      </w:tr>
      <w:tr w:rsidR="00FD73A0" w14:paraId="4E2A6109" w14:textId="77777777" w:rsidTr="00FD73A0">
        <w:tc>
          <w:tcPr>
            <w:tcW w:w="4148" w:type="dxa"/>
          </w:tcPr>
          <w:p w14:paraId="2BDDF310" w14:textId="1376338C" w:rsidR="00FD73A0" w:rsidRPr="00FD73A0" w:rsidRDefault="00FD73A0" w:rsidP="00FD73A0">
            <w:pPr>
              <w:rPr>
                <w:lang w:val="en-GB"/>
              </w:rPr>
            </w:pPr>
            <w:r>
              <w:rPr>
                <w:lang w:val="en-GB"/>
              </w:rPr>
              <w:t>C0</w:t>
            </w:r>
          </w:p>
        </w:tc>
        <w:tc>
          <w:tcPr>
            <w:tcW w:w="4148" w:type="dxa"/>
          </w:tcPr>
          <w:p w14:paraId="7CC289B8" w14:textId="3A2FE619" w:rsidR="00FD73A0" w:rsidRDefault="00FD73A0" w:rsidP="00FD73A0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.95</w:t>
            </w:r>
          </w:p>
        </w:tc>
      </w:tr>
      <w:tr w:rsidR="00FD73A0" w14:paraId="0DBA560F" w14:textId="77777777" w:rsidTr="00FD73A0">
        <w:tc>
          <w:tcPr>
            <w:tcW w:w="4148" w:type="dxa"/>
          </w:tcPr>
          <w:p w14:paraId="4AD98696" w14:textId="3421BCD3" w:rsidR="00FD73A0" w:rsidRPr="00FD73A0" w:rsidRDefault="00FD73A0" w:rsidP="00FD73A0">
            <w:pPr>
              <w:rPr>
                <w:lang w:val="en-GB"/>
              </w:rPr>
            </w:pPr>
            <w:r>
              <w:rPr>
                <w:lang w:val="en-GB"/>
              </w:rPr>
              <w:t>C1, C2</w:t>
            </w:r>
          </w:p>
        </w:tc>
        <w:tc>
          <w:tcPr>
            <w:tcW w:w="4148" w:type="dxa"/>
          </w:tcPr>
          <w:p w14:paraId="160D0D0D" w14:textId="533FF6DC" w:rsidR="00FD73A0" w:rsidRDefault="00FD73A0" w:rsidP="00FD73A0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.04</w:t>
            </w:r>
          </w:p>
        </w:tc>
      </w:tr>
    </w:tbl>
    <w:p w14:paraId="1932953C" w14:textId="08828249" w:rsidR="00FD73A0" w:rsidRDefault="00FD73A0" w:rsidP="00FD73A0">
      <w:pPr>
        <w:rPr>
          <w:rtl/>
        </w:rPr>
      </w:pPr>
    </w:p>
    <w:p w14:paraId="3586C5F8" w14:textId="56D9B7C1" w:rsidR="00FD73A0" w:rsidRDefault="00FD73A0" w:rsidP="00FD73A0">
      <w:r>
        <w:rPr>
          <w:rFonts w:hint="cs"/>
          <w:rtl/>
        </w:rPr>
        <w:t>הקבצים שתקבלו מייצגים מטריצות כאלה עבור באגים שהתרחשו במערכות אמיתיות.</w:t>
      </w:r>
      <w:r>
        <w:rPr>
          <w:rtl/>
        </w:rPr>
        <w:br/>
      </w:r>
      <w:r>
        <w:rPr>
          <w:rFonts w:hint="cs"/>
          <w:rtl/>
        </w:rPr>
        <w:t xml:space="preserve">כל קובץ הוא בפורמט </w:t>
      </w:r>
      <w:r>
        <w:rPr>
          <w:lang w:val="en-GB"/>
        </w:rPr>
        <w:t>JSON</w:t>
      </w:r>
      <w:r>
        <w:rPr>
          <w:rFonts w:hint="cs"/>
          <w:rtl/>
        </w:rPr>
        <w:t xml:space="preserve"> ומכיל את השדות הבאים:</w:t>
      </w:r>
    </w:p>
    <w:p w14:paraId="1D7BF429" w14:textId="77777777" w:rsidR="00FD73A0" w:rsidRDefault="00FD73A0" w:rsidP="00FD73A0">
      <w:pPr>
        <w:bidi w:val="0"/>
      </w:pPr>
      <w:r>
        <w:t>Component names- list of tuples of component index and component name</w:t>
      </w:r>
    </w:p>
    <w:p w14:paraId="37529313" w14:textId="77777777" w:rsidR="00FD73A0" w:rsidRDefault="00FD73A0" w:rsidP="00FD73A0">
      <w:pPr>
        <w:bidi w:val="0"/>
        <w:rPr>
          <w:rFonts w:hint="cs"/>
          <w:rtl/>
        </w:rPr>
      </w:pPr>
      <w:r>
        <w:t>Bugs – list of the real diagnosis</w:t>
      </w:r>
    </w:p>
    <w:p w14:paraId="75E112FF" w14:textId="5B9BFA9F" w:rsidR="00FD73A0" w:rsidRDefault="00FD73A0" w:rsidP="00FD73A0">
      <w:pPr>
        <w:bidi w:val="0"/>
      </w:pPr>
      <w:r>
        <w:t xml:space="preserve">Initial Tests – list of the </w:t>
      </w:r>
      <w:r>
        <w:t>used tests in the matrix</w:t>
      </w:r>
    </w:p>
    <w:p w14:paraId="28FD8A2D" w14:textId="661C6463" w:rsidR="00F470D0" w:rsidRDefault="00FD73A0" w:rsidP="00FD73A0">
      <w:pPr>
        <w:bidi w:val="0"/>
      </w:pPr>
      <w:r>
        <w:t xml:space="preserve">Test Details – Description of </w:t>
      </w:r>
      <w:r>
        <w:t>each</w:t>
      </w:r>
      <w:r>
        <w:t xml:space="preserve"> test, each test description is list of test name, list of test components, test result.</w:t>
      </w:r>
      <w:r>
        <w:br/>
      </w:r>
    </w:p>
    <w:p w14:paraId="39BCDD20" w14:textId="39A0726D" w:rsidR="00FD73A0" w:rsidRDefault="00FD73A0" w:rsidP="00FD73A0">
      <w:pPr>
        <w:rPr>
          <w:rtl/>
        </w:rPr>
      </w:pPr>
      <w:r>
        <w:rPr>
          <w:rFonts w:hint="cs"/>
          <w:rtl/>
        </w:rPr>
        <w:t>לדוגמא, הקובץ עבור המטריצה שהוצגה קודם יראה כך:</w:t>
      </w:r>
    </w:p>
    <w:p w14:paraId="355A7F1C" w14:textId="6D83D000" w:rsidR="00FD73A0" w:rsidRDefault="00FD73A0" w:rsidP="00FD73A0">
      <w:pPr>
        <w:bidi w:val="0"/>
      </w:pPr>
    </w:p>
    <w:p w14:paraId="31CB5326" w14:textId="77777777" w:rsidR="00FD73A0" w:rsidRPr="00FD73A0" w:rsidRDefault="00FD73A0" w:rsidP="00FD73A0">
      <w:pPr>
        <w:bidi w:val="0"/>
        <w:rPr>
          <w:rtl/>
          <w:lang w:val="en-GB"/>
        </w:rPr>
      </w:pPr>
      <w:r w:rsidRPr="00FD73A0">
        <w:rPr>
          <w:lang w:val="en-GB"/>
        </w:rPr>
        <w:t>{</w:t>
      </w:r>
    </w:p>
    <w:p w14:paraId="6041962B" w14:textId="77777777" w:rsidR="00FD73A0" w:rsidRPr="00FD73A0" w:rsidRDefault="00FD73A0" w:rsidP="00FD73A0">
      <w:pPr>
        <w:bidi w:val="0"/>
        <w:rPr>
          <w:lang w:val="en-GB"/>
        </w:rPr>
      </w:pPr>
      <w:r w:rsidRPr="00FD73A0">
        <w:rPr>
          <w:lang w:val="en-GB"/>
        </w:rPr>
        <w:t>"</w:t>
      </w:r>
      <w:proofErr w:type="spellStart"/>
      <w:r w:rsidRPr="00FD73A0">
        <w:rPr>
          <w:lang w:val="en-GB"/>
        </w:rPr>
        <w:t>components_names</w:t>
      </w:r>
      <w:proofErr w:type="spellEnd"/>
      <w:r w:rsidRPr="00FD73A0">
        <w:rPr>
          <w:lang w:val="en-GB"/>
        </w:rPr>
        <w:t>": [[0,"c0"</w:t>
      </w:r>
      <w:proofErr w:type="gramStart"/>
      <w:r w:rsidRPr="00FD73A0">
        <w:rPr>
          <w:lang w:val="en-GB"/>
        </w:rPr>
        <w:t>],[</w:t>
      </w:r>
      <w:proofErr w:type="gramEnd"/>
      <w:r w:rsidRPr="00FD73A0">
        <w:rPr>
          <w:lang w:val="en-GB"/>
        </w:rPr>
        <w:t>1,"c1"],[2,"c2"],[3,"c3"]],</w:t>
      </w:r>
    </w:p>
    <w:p w14:paraId="4F2AE6C2" w14:textId="77777777" w:rsidR="00FD73A0" w:rsidRPr="00FD73A0" w:rsidRDefault="00FD73A0" w:rsidP="00FD73A0">
      <w:pPr>
        <w:bidi w:val="0"/>
        <w:rPr>
          <w:lang w:val="en-GB"/>
        </w:rPr>
      </w:pPr>
      <w:r w:rsidRPr="00FD73A0">
        <w:rPr>
          <w:lang w:val="en-GB"/>
        </w:rPr>
        <w:t xml:space="preserve"> "</w:t>
      </w:r>
      <w:proofErr w:type="spellStart"/>
      <w:r w:rsidRPr="00FD73A0">
        <w:rPr>
          <w:lang w:val="en-GB"/>
        </w:rPr>
        <w:t>initial_tests</w:t>
      </w:r>
      <w:proofErr w:type="spellEnd"/>
      <w:r w:rsidRPr="00FD73A0">
        <w:rPr>
          <w:lang w:val="en-GB"/>
        </w:rPr>
        <w:t>": ["t1","t2","t3","t4","t5"],</w:t>
      </w:r>
    </w:p>
    <w:p w14:paraId="3BE372F9" w14:textId="77777777" w:rsidR="00FD73A0" w:rsidRPr="00FD73A0" w:rsidRDefault="00FD73A0" w:rsidP="00FD73A0">
      <w:pPr>
        <w:bidi w:val="0"/>
        <w:rPr>
          <w:lang w:val="en-GB"/>
        </w:rPr>
      </w:pPr>
      <w:r w:rsidRPr="00FD73A0">
        <w:rPr>
          <w:lang w:val="en-GB"/>
        </w:rPr>
        <w:t xml:space="preserve"> "bugs": ["c1"],</w:t>
      </w:r>
    </w:p>
    <w:p w14:paraId="1FBE93C6" w14:textId="77777777" w:rsidR="00FD73A0" w:rsidRPr="00FD73A0" w:rsidRDefault="00FD73A0" w:rsidP="00FD73A0">
      <w:pPr>
        <w:bidi w:val="0"/>
        <w:rPr>
          <w:lang w:val="en-GB"/>
        </w:rPr>
      </w:pPr>
      <w:r w:rsidRPr="00FD73A0">
        <w:rPr>
          <w:lang w:val="en-GB"/>
        </w:rPr>
        <w:t xml:space="preserve"> "</w:t>
      </w:r>
      <w:proofErr w:type="spellStart"/>
      <w:r w:rsidRPr="00FD73A0">
        <w:rPr>
          <w:lang w:val="en-GB"/>
        </w:rPr>
        <w:t>tests_details</w:t>
      </w:r>
      <w:proofErr w:type="spellEnd"/>
      <w:r w:rsidRPr="00FD73A0">
        <w:rPr>
          <w:lang w:val="en-GB"/>
        </w:rPr>
        <w:t>": [["t1</w:t>
      </w:r>
      <w:proofErr w:type="gramStart"/>
      <w:r w:rsidRPr="00FD73A0">
        <w:rPr>
          <w:lang w:val="en-GB"/>
        </w:rPr>
        <w:t>",[</w:t>
      </w:r>
      <w:proofErr w:type="gramEnd"/>
      <w:r w:rsidRPr="00FD73A0">
        <w:rPr>
          <w:lang w:val="en-GB"/>
        </w:rPr>
        <w:t>0,2],1],["t2",[0,1,2],1],["t3",[1,2,3],0],["t4",[0,1],1],["t5",[1],0]]</w:t>
      </w:r>
    </w:p>
    <w:p w14:paraId="74CF7ED1" w14:textId="6D37DA2F" w:rsidR="00FD73A0" w:rsidRPr="00FD73A0" w:rsidRDefault="00FD73A0" w:rsidP="00FD73A0">
      <w:pPr>
        <w:bidi w:val="0"/>
        <w:rPr>
          <w:rFonts w:hint="cs"/>
          <w:lang w:val="en-GB"/>
        </w:rPr>
      </w:pPr>
      <w:r w:rsidRPr="00FD73A0">
        <w:rPr>
          <w:lang w:val="en-GB"/>
        </w:rPr>
        <w:t xml:space="preserve"> }</w:t>
      </w:r>
    </w:p>
    <w:sectPr w:rsidR="00FD73A0" w:rsidRPr="00FD73A0" w:rsidSect="00DF2360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LU0sbQ0szQ0NDVV0lEKTi0uzszPAykwqgUAW3pMjCwAAAA="/>
  </w:docVars>
  <w:rsids>
    <w:rsidRoot w:val="00F661B4"/>
    <w:rsid w:val="00420FE9"/>
    <w:rsid w:val="004324C5"/>
    <w:rsid w:val="00522F8D"/>
    <w:rsid w:val="008937BF"/>
    <w:rsid w:val="00A17953"/>
    <w:rsid w:val="00B62F10"/>
    <w:rsid w:val="00DF2360"/>
    <w:rsid w:val="00EA09CB"/>
    <w:rsid w:val="00EA2B1A"/>
    <w:rsid w:val="00F470D0"/>
    <w:rsid w:val="00F653EF"/>
    <w:rsid w:val="00F661B4"/>
    <w:rsid w:val="00FD7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BFEE3"/>
  <w15:chartTrackingRefBased/>
  <w15:docId w15:val="{02003439-5F48-462C-BEA5-459575822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F661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61B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61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61B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53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53EF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FD7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-Accent6">
    <w:name w:val="List Table 7 Colorful Accent 6"/>
    <w:basedOn w:val="TableNormal"/>
    <w:uiPriority w:val="52"/>
    <w:rsid w:val="00FD73A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FD73A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6Colorful">
    <w:name w:val="Grid Table 6 Colorful"/>
    <w:basedOn w:val="TableNormal"/>
    <w:uiPriority w:val="51"/>
    <w:rsid w:val="00FD73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214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אמיר אלמשעלי</cp:lastModifiedBy>
  <cp:revision>7</cp:revision>
  <dcterms:created xsi:type="dcterms:W3CDTF">2018-03-04T06:17:00Z</dcterms:created>
  <dcterms:modified xsi:type="dcterms:W3CDTF">2021-05-13T15:55:00Z</dcterms:modified>
</cp:coreProperties>
</file>